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A00257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="00A00257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A00257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и стамбене  </w:t>
      </w:r>
      <w:r w:rsidR="00F26C03" w:rsidRPr="00A00257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граде</w:t>
      </w:r>
      <w:r w:rsidRPr="00A00257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9D3861" w:rsidRPr="00A00257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A00257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A0025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A00257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A0025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:rsidR="009D3861" w:rsidRPr="00A00257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A0025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A0025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A0025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тамбен</w:t>
            </w:r>
            <w:r w:rsidR="00F26C03" w:rsidRPr="00A0025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A0025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град</w:t>
            </w:r>
            <w:r w:rsidR="00F26C03" w:rsidRPr="00A0025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A0025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 породичн</w:t>
            </w:r>
            <w:r w:rsidR="00F26C03" w:rsidRPr="00A0025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A0025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 w:rsidRPr="00A0025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A0025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 w:rsidRPr="00A0025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A0025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и стамбене зграде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A00257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/>
        </w:rPr>
      </w:pPr>
    </w:p>
    <w:p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стамбене зграде и 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  <w:bookmarkStart w:id="0" w:name="_GoBack"/>
            <w:bookmarkEnd w:id="0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  <w:p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6D76A1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6D76A1" w:rsidRDefault="00E55D56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A00257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55D56" w:rsidRPr="006D76A1" w:rsidTr="00A00257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6D76A1" w:rsidRDefault="00E55D56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:rsidTr="00A00257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A00257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A00257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A00257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A00257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A00257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A00257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A00257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A00257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A00257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A00257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A00257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43751" w:rsidRDefault="00E55D56" w:rsidP="00A00257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и стамбене зграде</w:t>
            </w:r>
          </w:p>
          <w:p w:rsidR="00E55D56" w:rsidRPr="000A0766" w:rsidRDefault="00E55D56" w:rsidP="00A0025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:rsidTr="00A00257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E55D56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A00257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A00257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:rsidTr="00A00257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E51645" w:rsidRDefault="00E55D56" w:rsidP="00A00257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E55D56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A00257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A00257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:rsidTr="00A00257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14560" w:rsidRDefault="00E55D56" w:rsidP="00A00257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:rsidTr="00A00257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E55D56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A0025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6D76A1" w:rsidTr="00A00257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5D55ED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. З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за стамбен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зград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ко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јима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је одобрен захтев за прикључење на даљински систем грејања</w:t>
            </w:r>
          </w:p>
        </w:tc>
      </w:tr>
      <w:tr w:rsidR="005D55ED" w:rsidRPr="000A0766" w:rsidTr="00A00257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A00257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A00257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A00257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A00257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A00257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A00257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A00257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A00257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A00257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A00257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A00257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A00257" w:rsidRDefault="005D55ED" w:rsidP="00A00257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  <w:p w:rsidR="005D55ED" w:rsidRPr="000A0766" w:rsidRDefault="005D55ED" w:rsidP="00A0025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A00257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A00257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A00257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A00257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A00257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A00257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5D55E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6D76A1" w:rsidTr="00A00257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F26C03" w:rsidP="00A00257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:rsidTr="00A00257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A00257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A00257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A00257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A00257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A00257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A00257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A00257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A00257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A00257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A00257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:rsidTr="00A00257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Default="005D55ED" w:rsidP="00A00257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A0025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  <w:p w:rsidR="00F26C03" w:rsidRPr="00E51645" w:rsidRDefault="00F26C03" w:rsidP="00A00257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A00257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A00257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A00257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A00257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A00257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A00257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A0025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A00257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A0025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75D7C" w:rsidRDefault="00F26C03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06566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06566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06566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06566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065667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  <w:p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колико се два захтева оцене са истим бројем бодова, предност имају подносиоци пријава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97116" w:rsidRDefault="00397116" w:rsidP="00CB7E8C">
      <w:pPr>
        <w:spacing w:after="0" w:line="240" w:lineRule="auto"/>
      </w:pPr>
      <w:r>
        <w:separator/>
      </w:r>
    </w:p>
  </w:endnote>
  <w:endnote w:type="continuationSeparator" w:id="1">
    <w:p w:rsidR="00397116" w:rsidRDefault="0039711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97116" w:rsidRDefault="00397116" w:rsidP="00CB7E8C">
      <w:pPr>
        <w:spacing w:after="0" w:line="240" w:lineRule="auto"/>
      </w:pPr>
      <w:r>
        <w:separator/>
      </w:r>
    </w:p>
  </w:footnote>
  <w:footnote w:type="continuationSeparator" w:id="1">
    <w:p w:rsidR="00397116" w:rsidRDefault="0039711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0257" w:rsidRPr="0066540E" w:rsidRDefault="00A00257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65667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97116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0257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0705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60B81-A760-451F-A8A5-49648420F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930</Words>
  <Characters>1100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Scepanovic</cp:lastModifiedBy>
  <cp:revision>6</cp:revision>
  <cp:lastPrinted>2021-07-21T07:14:00Z</cp:lastPrinted>
  <dcterms:created xsi:type="dcterms:W3CDTF">2022-05-23T12:25:00Z</dcterms:created>
  <dcterms:modified xsi:type="dcterms:W3CDTF">2022-06-17T20:02:00Z</dcterms:modified>
</cp:coreProperties>
</file>